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77777777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41DCAB3F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SoftUni judge system at </w:t>
      </w:r>
      <w:hyperlink r:id="rId12" w:history="1">
        <w:r w:rsidRPr="009D270F">
          <w:rPr>
            <w:rStyle w:val="InternetLink"/>
          </w:rPr>
          <w:t>https://judge.softuni.bg/Cont</w:t>
        </w:r>
        <w:r w:rsidRPr="009D270F">
          <w:rPr>
            <w:rStyle w:val="InternetLink"/>
          </w:rPr>
          <w:t>e</w:t>
        </w:r>
        <w:r w:rsidRPr="009D270F">
          <w:rPr>
            <w:rStyle w:val="InternetLink"/>
          </w:rPr>
          <w:t>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41F94899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</w:t>
        </w:r>
        <w:r w:rsidRPr="004C45E7">
          <w:rPr>
            <w:rStyle w:val="Hyperlink"/>
          </w:rPr>
          <w:t xml:space="preserve"> </w:t>
        </w:r>
        <w:r w:rsidRPr="004C45E7">
          <w:rPr>
            <w:rStyle w:val="Hyperlink"/>
          </w:rPr>
          <w:t>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r>
        <w:t>ImageArea</w:t>
      </w:r>
    </w:p>
    <w:p w14:paraId="4E3FF706" w14:textId="0EDCD51F" w:rsidR="00CA6BA2" w:rsidRDefault="00CA6BA2" w:rsidP="00CA6BA2">
      <w:r>
        <w:t xml:space="preserve">Create a class called </w:t>
      </w:r>
      <w:r>
        <w:rPr>
          <w:rFonts w:ascii="Consolas" w:hAnsi="Consolas"/>
          <w:b/>
          <w:bCs/>
        </w:rPr>
        <w:t>ImageArea</w:t>
      </w:r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area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r w:rsidR="0074019C" w:rsidRPr="0074019C">
        <w:rPr>
          <w:rFonts w:ascii="Consolas" w:hAnsi="Consolas"/>
          <w:b/>
          <w:i/>
          <w:u w:val="single"/>
        </w:rPr>
        <w:t>start_playing</w:t>
      </w:r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area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area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76419" w14:textId="77777777" w:rsidR="00085914" w:rsidRDefault="00085914" w:rsidP="008068A2">
      <w:pPr>
        <w:spacing w:after="0" w:line="240" w:lineRule="auto"/>
      </w:pPr>
      <w:r>
        <w:separator/>
      </w:r>
    </w:p>
  </w:endnote>
  <w:endnote w:type="continuationSeparator" w:id="0">
    <w:p w14:paraId="5308B13E" w14:textId="77777777" w:rsidR="00085914" w:rsidRDefault="000859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A91BB" w14:textId="77777777" w:rsidR="00085914" w:rsidRDefault="00085914" w:rsidP="008068A2">
      <w:pPr>
        <w:spacing w:after="0" w:line="240" w:lineRule="auto"/>
      </w:pPr>
      <w:r>
        <w:separator/>
      </w:r>
    </w:p>
  </w:footnote>
  <w:footnote w:type="continuationSeparator" w:id="0">
    <w:p w14:paraId="0A328721" w14:textId="77777777" w:rsidR="00085914" w:rsidRDefault="000859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8F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May-2022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05-13T09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